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7C7CFCBC" w:rsidR="00B4741E" w:rsidRPr="00D54D50" w:rsidRDefault="004638E9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-.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096FF7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55E810C" w:rsidR="00B4741E" w:rsidRPr="00D54D50" w:rsidRDefault="00CC0BF4" w:rsidP="00096FF7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՝ 71-28.2.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բ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2-2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096FF7" w:rsidRPr="00774B7C">
        <w:rPr>
          <w:rFonts w:ascii="GHEA Grapalat" w:hAnsi="GHEA Grapalat"/>
          <w:sz w:val="24"/>
          <w:szCs w:val="24"/>
          <w:lang w:val="hy-AM" w:eastAsia="hy-AM"/>
        </w:rPr>
        <w:t>(</w:t>
      </w:r>
      <w:r w:rsidR="00096FF7" w:rsidRPr="00700992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096FF7" w:rsidRPr="00700992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96FF7" w:rsidRPr="00700992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096FF7" w:rsidRPr="00774B7C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AE65C00" w:rsidR="00B4741E" w:rsidRPr="00D54D50" w:rsidRDefault="00E1031B" w:rsidP="00E1031B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>մասնագետի (ծածկագիր՝ 71-28.2.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բ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>-Մ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2-2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56FE9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506BFA9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A020B6">
        <w:rPr>
          <w:rFonts w:ascii="GHEA Grapalat" w:eastAsia="Sylfaen" w:hAnsi="GHEA Grapalat" w:cs="Sylfaen"/>
          <w:sz w:val="24"/>
          <w:szCs w:val="24"/>
          <w:lang w:val="hy-AM"/>
        </w:rPr>
        <w:t>հու</w:t>
      </w:r>
      <w:r w:rsidR="002737F6">
        <w:rPr>
          <w:rFonts w:ascii="GHEA Grapalat" w:eastAsia="Sylfaen" w:hAnsi="GHEA Grapalat" w:cs="Sylfaen"/>
          <w:sz w:val="24"/>
          <w:szCs w:val="24"/>
          <w:lang w:val="hy-AM"/>
        </w:rPr>
        <w:t xml:space="preserve">նիսի </w:t>
      </w:r>
      <w:r w:rsidR="00871FAF">
        <w:rPr>
          <w:rFonts w:ascii="GHEA Grapalat" w:eastAsia="Sylfaen" w:hAnsi="GHEA Grapalat" w:cs="Sylfaen"/>
          <w:sz w:val="24"/>
          <w:szCs w:val="24"/>
          <w:lang w:val="hy-AM"/>
        </w:rPr>
        <w:t>24-28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-18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AC3211E" w:rsidR="00CD7410" w:rsidRPr="00D54D50" w:rsidRDefault="00526652" w:rsidP="00BA13C5">
      <w:pPr>
        <w:spacing w:line="276" w:lineRule="auto"/>
        <w:ind w:left="27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71FAF">
        <w:rPr>
          <w:rFonts w:ascii="GHEA Grapalat" w:hAnsi="GHEA Grapalat"/>
          <w:sz w:val="24"/>
          <w:szCs w:val="24"/>
          <w:lang w:val="hy-AM" w:eastAsia="hy-AM"/>
        </w:rPr>
        <w:t>հուլիսի 26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871FAF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0F28AAD1" w14:textId="6FCF0204" w:rsidR="00BA13C5" w:rsidRPr="004B5AF0" w:rsidRDefault="00526652" w:rsidP="00BA13C5">
      <w:pPr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ED46AF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A020B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71FAF">
        <w:rPr>
          <w:rFonts w:ascii="GHEA Grapalat" w:hAnsi="GHEA Grapalat"/>
          <w:sz w:val="24"/>
          <w:szCs w:val="24"/>
          <w:lang w:val="hy-AM" w:eastAsia="hy-AM"/>
        </w:rPr>
        <w:t xml:space="preserve">հուլիսի </w:t>
      </w:r>
      <w:r w:rsidR="002737F6">
        <w:rPr>
          <w:rFonts w:ascii="GHEA Grapalat" w:hAnsi="GHEA Grapalat"/>
          <w:sz w:val="24"/>
          <w:szCs w:val="24"/>
          <w:lang w:val="hy-AM" w:eastAsia="hy-AM"/>
        </w:rPr>
        <w:t>30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2737F6">
        <w:rPr>
          <w:rFonts w:ascii="GHEA Grapalat" w:hAnsi="GHEA Grapalat"/>
          <w:sz w:val="24"/>
          <w:szCs w:val="24"/>
          <w:lang w:val="hy-AM" w:eastAsia="hy-AM"/>
        </w:rPr>
        <w:t>1</w:t>
      </w:r>
      <w:r w:rsidR="00F45C84" w:rsidRPr="00D54D50">
        <w:rPr>
          <w:rFonts w:ascii="GHEA Grapalat" w:hAnsi="GHEA Grapalat"/>
          <w:sz w:val="24"/>
          <w:szCs w:val="24"/>
          <w:lang w:val="hy-AM" w:eastAsia="hy-AM"/>
        </w:rPr>
        <w:t>: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:</w:t>
      </w:r>
    </w:p>
    <w:p w14:paraId="28BFB8AF" w14:textId="40C87F5A" w:rsidR="00CD7410" w:rsidRPr="00D54D50" w:rsidRDefault="00DC036F" w:rsidP="00BA13C5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26652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57745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B37178F" w14:textId="6589769C" w:rsidR="006468D9" w:rsidRPr="004B5AF0" w:rsidRDefault="00096FF7" w:rsidP="00BA13C5">
      <w:pPr>
        <w:shd w:val="clear" w:color="auto" w:fill="FFFFFF"/>
        <w:tabs>
          <w:tab w:val="left" w:pos="9511"/>
        </w:tabs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Հիմնական աշխատավարձը</w:t>
      </w:r>
      <w:r w:rsidR="006468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468D9" w:rsidRPr="004B5AF0">
        <w:rPr>
          <w:rFonts w:ascii="GHEA Grapalat" w:hAnsi="GHEA Grapalat"/>
          <w:sz w:val="24"/>
          <w:szCs w:val="24"/>
          <w:lang w:val="hy-AM" w:eastAsia="hy-AM"/>
        </w:rPr>
        <w:t xml:space="preserve">267.072 (երկու հարյուր վաթսունյոթ հազար յոթանասուներկու) դրամ է: </w:t>
      </w:r>
    </w:p>
    <w:p w14:paraId="5FBF979E" w14:textId="659822ED" w:rsidR="00CD7410" w:rsidRDefault="00577453" w:rsidP="00BA13C5">
      <w:pPr>
        <w:shd w:val="clear" w:color="auto" w:fill="FFFFFF"/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</w:t>
      </w:r>
      <w:r w:rsidR="006468D9">
        <w:rPr>
          <w:rFonts w:ascii="GHEA Grapalat" w:hAnsi="GHEA Grapalat"/>
          <w:bCs/>
          <w:lang w:val="hy-AM" w:eastAsia="hy-AM"/>
        </w:rPr>
        <w:t xml:space="preserve">  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</w:t>
      </w:r>
      <w:r w:rsidR="00096FF7">
        <w:rPr>
          <w:rFonts w:ascii="GHEA Grapalat" w:hAnsi="GHEA Grapalat"/>
          <w:bCs/>
          <w:lang w:val="hy-AM" w:eastAsia="hy-AM"/>
        </w:rPr>
        <w:t xml:space="preserve">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</w:t>
      </w:r>
      <w:r w:rsidR="00CD7410" w:rsidRPr="006468D9">
        <w:rPr>
          <w:rFonts w:ascii="GHEA Grapalat" w:hAnsi="GHEA Grapalat"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2F446DB1" w14:textId="0BB8220C" w:rsidR="00CD7410" w:rsidRPr="00D54D50" w:rsidRDefault="00CD7410" w:rsidP="00BA13C5">
      <w:pPr>
        <w:shd w:val="clear" w:color="auto" w:fill="FFFFFF"/>
        <w:spacing w:line="276" w:lineRule="auto"/>
        <w:ind w:left="270"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65F144" w14:textId="496E8134" w:rsidR="006D4DDF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D4DDF" w:rsidRPr="006D4DDF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5E24CAB2" w14:textId="2E27E719" w:rsidR="00D54D50" w:rsidRDefault="006D4DDF" w:rsidP="00BA13C5">
      <w:pPr>
        <w:spacing w:line="276" w:lineRule="auto"/>
        <w:ind w:left="360" w:hanging="27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F15B6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BA13C5">
      <w:pPr>
        <w:spacing w:line="276" w:lineRule="auto"/>
        <w:ind w:left="360" w:hanging="27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BA13C5">
      <w:pPr>
        <w:spacing w:line="276" w:lineRule="auto"/>
        <w:ind w:left="36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29E05A5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9, 14, 22, 31, 52, 53</w:t>
      </w:r>
    </w:p>
    <w:p w14:paraId="28DE5E1E" w14:textId="1FDDEAA8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2737F6" w:rsidRPr="00A550DA">
          <w:rPr>
            <w:rStyle w:val="Hyperlink"/>
            <w:lang w:val="hy-AM"/>
          </w:rPr>
          <w:t>https://www.arlis.am/DocumentView.aspx?docid=193745</w:t>
        </w:r>
      </w:hyperlink>
    </w:p>
    <w:p w14:paraId="6E46AD16" w14:textId="77777777" w:rsidR="002737F6" w:rsidRPr="002737F6" w:rsidRDefault="002737F6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BA13C5">
      <w:pPr>
        <w:spacing w:line="276" w:lineRule="auto"/>
        <w:ind w:left="36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11987314" w14:textId="74091D2F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2737F6" w:rsidRPr="00A550DA">
          <w:rPr>
            <w:rStyle w:val="Hyperlink"/>
            <w:lang w:val="hy-AM"/>
          </w:rPr>
          <w:t>https://www.arlis.am/DocumentView.aspx?docid=193796</w:t>
        </w:r>
      </w:hyperlink>
    </w:p>
    <w:p w14:paraId="0B95F231" w14:textId="77777777" w:rsidR="002737F6" w:rsidRPr="002737F6" w:rsidRDefault="002737F6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6ED2102F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0BC3C613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5B986D91" w14:textId="70928910" w:rsidR="00D54D50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BA13C5" w:rsidRPr="00BA13C5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6D4DDF" w:rsidRPr="00B34119">
          <w:rPr>
            <w:rStyle w:val="Hyperlink"/>
            <w:lang w:val="hy-AM"/>
          </w:rPr>
          <w:t>https://www.arlis.am/DocumentView.aspx?docid=182812</w:t>
        </w:r>
      </w:hyperlink>
    </w:p>
    <w:p w14:paraId="2D868705" w14:textId="77777777" w:rsidR="006D4DDF" w:rsidRPr="006D4DDF" w:rsidRDefault="006D4DD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Arial" w:hAnsi="Arial" w:cs="Calibri"/>
          <w:lang w:val="hy-AM"/>
        </w:rPr>
      </w:pPr>
    </w:p>
    <w:p w14:paraId="01B036CF" w14:textId="445E5B01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3C22DFB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4B1C318B" w14:textId="39250072" w:rsidR="002737F6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3F48CD" w:rsidRPr="00644166">
          <w:rPr>
            <w:rStyle w:val="Hyperlink"/>
            <w:lang w:val="hy-AM"/>
          </w:rPr>
          <w:t>https://www.arlis.am/DocumentView.aspx?docid=194065</w:t>
        </w:r>
      </w:hyperlink>
    </w:p>
    <w:p w14:paraId="7AAA96BC" w14:textId="77777777" w:rsidR="003F48CD" w:rsidRPr="003F48CD" w:rsidRDefault="003F48CD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«Հրդեհային անվտանգության մասին»  օրենք </w:t>
      </w:r>
    </w:p>
    <w:p w14:paraId="401677F6" w14:textId="3904DC7A" w:rsidR="006340F8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</w:t>
      </w:r>
      <w:r w:rsidR="00771572" w:rsidRPr="00D54D50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6340F8" w:rsidRPr="006340F8">
        <w:rPr>
          <w:rFonts w:ascii="GHEA Grapalat" w:hAnsi="GHEA Grapalat" w:cs="Calibri"/>
          <w:sz w:val="24"/>
          <w:szCs w:val="24"/>
          <w:lang w:val="hy-AM"/>
        </w:rPr>
        <w:t>8, 12, 17, 20, 24, 25, 26, 27, 28, 30, 31</w:t>
      </w:r>
    </w:p>
    <w:p w14:paraId="35814FE5" w14:textId="694CBDB3" w:rsidR="00771572" w:rsidRDefault="00135C6B" w:rsidP="00135C6B">
      <w:pPr>
        <w:ind w:left="180" w:hanging="180"/>
        <w:jc w:val="both"/>
        <w:rPr>
          <w:rFonts w:ascii="Arial" w:hAnsi="Arial"/>
          <w:lang w:val="hy-AM"/>
        </w:rPr>
      </w:pPr>
      <w:r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    </w:t>
      </w:r>
      <w:r w:rsidR="00771572"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hyperlink r:id="rId14" w:history="1">
        <w:r w:rsidR="006D4DDF" w:rsidRPr="002737F6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9557</w:t>
        </w:r>
      </w:hyperlink>
    </w:p>
    <w:p w14:paraId="1A9AAD63" w14:textId="77777777" w:rsidR="006D4DDF" w:rsidRPr="006D4DDF" w:rsidRDefault="006D4DDF" w:rsidP="00135C6B">
      <w:pPr>
        <w:ind w:left="180" w:hanging="18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399195E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lastRenderedPageBreak/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46DC1ED7" w14:textId="1539B790" w:rsidR="006D4DDF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</w:t>
      </w:r>
      <w:r w:rsidR="006D4DDF" w:rsidRPr="006D4DDF">
        <w:rPr>
          <w:rFonts w:ascii="GHEA Grapalat" w:hAnsi="GHEA Grapalat" w:cs="Calibri"/>
          <w:lang w:val="hy-AM"/>
        </w:rPr>
        <w:t xml:space="preserve"> </w:t>
      </w:r>
      <w:r w:rsidR="00BF2803" w:rsidRPr="00BF2803">
        <w:rPr>
          <w:rFonts w:ascii="GHEA Grapalat" w:hAnsi="GHEA Grapalat" w:cs="Calibri"/>
          <w:lang w:val="hy-AM"/>
        </w:rPr>
        <w:t>5, 6, 8, 11, 12, 15, 17, 21</w:t>
      </w:r>
    </w:p>
    <w:p w14:paraId="69D0FB90" w14:textId="4D74BC37" w:rsidR="00D101BD" w:rsidRPr="00BF2803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hyperlink r:id="rId15" w:history="1">
        <w:r w:rsidR="00AD3BAB" w:rsidRPr="00BF2803">
          <w:rPr>
            <w:rStyle w:val="Hyperlink"/>
            <w:lang w:val="hy-AM"/>
          </w:rPr>
          <w:t>https://www.arlis.am/DocumentView.aspx?docid=188979</w:t>
        </w:r>
      </w:hyperlink>
    </w:p>
    <w:p w14:paraId="69F8D6F2" w14:textId="77777777" w:rsidR="008F03F1" w:rsidRPr="00D54D50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814C91D" w:rsidR="006D4DDF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6D4DDF"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64DD6265" w14:textId="0D8DAE69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45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6DFBC027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6E07882F" w:rsidR="008D34FE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 w:rsidRPr="006D4DDF">
        <w:rPr>
          <w:rFonts w:ascii="GHEA Grapalat" w:hAnsi="GHEA Grapalat"/>
          <w:color w:val="FF0000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="00135C6B" w:rsidRPr="00BA13C5">
          <w:rPr>
            <w:rStyle w:val="Hyperlink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540" w:right="9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9E3EE9">
      <w:pPr>
        <w:pStyle w:val="norm"/>
        <w:spacing w:line="276" w:lineRule="auto"/>
        <w:ind w:left="450" w:right="9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8F03F1" w:rsidRPr="00BA13C5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 «Խնդրի լուծում» կոմպետենցիա</w:t>
      </w:r>
    </w:p>
    <w:p w14:paraId="40E6DB97" w14:textId="77777777" w:rsidR="008F03F1" w:rsidRPr="00D54D50" w:rsidRDefault="008F03F1" w:rsidP="00135C6B">
      <w:pPr>
        <w:spacing w:line="276" w:lineRule="auto"/>
        <w:ind w:left="360" w:firstLine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A020B6">
        <w:rPr>
          <w:rStyle w:val="Hyperlink"/>
          <w:rFonts w:ascii="Times New Roman" w:hAnsi="Times New Roman"/>
          <w:lang w:val="hy-AM" w:eastAsia="en-US"/>
        </w:rPr>
        <w:t xml:space="preserve"> </w:t>
      </w:r>
      <w:hyperlink r:id="rId20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7383013A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77777777" w:rsidR="008F03F1" w:rsidRPr="00D54D50" w:rsidRDefault="008F03F1" w:rsidP="00135C6B">
      <w:pPr>
        <w:spacing w:line="276" w:lineRule="auto"/>
        <w:ind w:left="360" w:hanging="18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հղումը՝ </w:t>
      </w:r>
      <w:hyperlink r:id="rId21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E98D610" w14:textId="10D9821F" w:rsidR="008F03F1" w:rsidRPr="00BA13C5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rPr>
          <w:rStyle w:val="Hyperlink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  <w:t xml:space="preserve">      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A020B6">
        <w:rPr>
          <w:rStyle w:val="Hyperlink"/>
          <w:sz w:val="20"/>
          <w:szCs w:val="20"/>
          <w:lang w:val="hy-AM"/>
        </w:rPr>
        <w:t xml:space="preserve"> </w:t>
      </w:r>
      <w:hyperlink r:id="rId22" w:history="1">
        <w:r w:rsidRPr="00BA13C5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gayane.makinyan@gov.am</w:t>
      </w:r>
      <w:r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BA13C5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D7410" w:rsidRPr="00BA13C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A13C5" w:rsidRDefault="00C56F35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BA13C5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829E35" w14:textId="77777777" w:rsidR="000A47F1" w:rsidRDefault="000A47F1" w:rsidP="00C47A7F">
      <w:r>
        <w:separator/>
      </w:r>
    </w:p>
  </w:endnote>
  <w:endnote w:type="continuationSeparator" w:id="0">
    <w:p w14:paraId="38F510F1" w14:textId="77777777" w:rsidR="000A47F1" w:rsidRDefault="000A47F1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7AAA7" w14:textId="77777777" w:rsidR="000A47F1" w:rsidRDefault="000A47F1" w:rsidP="00C47A7F">
      <w:r>
        <w:separator/>
      </w:r>
    </w:p>
  </w:footnote>
  <w:footnote w:type="continuationSeparator" w:id="0">
    <w:p w14:paraId="281C4D3D" w14:textId="77777777" w:rsidR="000A47F1" w:rsidRDefault="000A47F1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3059351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3947765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6455166">
    <w:abstractNumId w:val="0"/>
  </w:num>
  <w:num w:numId="4" w16cid:durableId="1715352868">
    <w:abstractNumId w:val="18"/>
  </w:num>
  <w:num w:numId="5" w16cid:durableId="770323147">
    <w:abstractNumId w:val="14"/>
  </w:num>
  <w:num w:numId="6" w16cid:durableId="783576430">
    <w:abstractNumId w:val="7"/>
  </w:num>
  <w:num w:numId="7" w16cid:durableId="1401907069">
    <w:abstractNumId w:val="11"/>
  </w:num>
  <w:num w:numId="8" w16cid:durableId="1298413139">
    <w:abstractNumId w:val="1"/>
  </w:num>
  <w:num w:numId="9" w16cid:durableId="1917473867">
    <w:abstractNumId w:val="13"/>
  </w:num>
  <w:num w:numId="10" w16cid:durableId="1468543581">
    <w:abstractNumId w:val="16"/>
  </w:num>
  <w:num w:numId="11" w16cid:durableId="1982226505">
    <w:abstractNumId w:val="6"/>
  </w:num>
  <w:num w:numId="12" w16cid:durableId="1687319784">
    <w:abstractNumId w:val="3"/>
  </w:num>
  <w:num w:numId="13" w16cid:durableId="549148650">
    <w:abstractNumId w:val="4"/>
  </w:num>
  <w:num w:numId="14" w16cid:durableId="1656715837">
    <w:abstractNumId w:val="17"/>
  </w:num>
  <w:num w:numId="15" w16cid:durableId="2088918555">
    <w:abstractNumId w:val="12"/>
  </w:num>
  <w:num w:numId="16" w16cid:durableId="543367094">
    <w:abstractNumId w:val="2"/>
  </w:num>
  <w:num w:numId="17" w16cid:durableId="1281063811">
    <w:abstractNumId w:val="8"/>
  </w:num>
  <w:num w:numId="18" w16cid:durableId="592204179">
    <w:abstractNumId w:val="9"/>
  </w:num>
  <w:num w:numId="19" w16cid:durableId="221410766">
    <w:abstractNumId w:val="15"/>
  </w:num>
  <w:num w:numId="20" w16cid:durableId="2008552456">
    <w:abstractNumId w:val="19"/>
  </w:num>
  <w:num w:numId="21" w16cid:durableId="1230000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96FF7"/>
    <w:rsid w:val="000A47F1"/>
    <w:rsid w:val="000A4E64"/>
    <w:rsid w:val="000A64C8"/>
    <w:rsid w:val="000B4D73"/>
    <w:rsid w:val="001033CF"/>
    <w:rsid w:val="00106386"/>
    <w:rsid w:val="00117A2D"/>
    <w:rsid w:val="00124176"/>
    <w:rsid w:val="00135C6B"/>
    <w:rsid w:val="001455E2"/>
    <w:rsid w:val="001619D9"/>
    <w:rsid w:val="00170593"/>
    <w:rsid w:val="001A0D51"/>
    <w:rsid w:val="001A17C0"/>
    <w:rsid w:val="001B69C1"/>
    <w:rsid w:val="001C0A81"/>
    <w:rsid w:val="001E5F9C"/>
    <w:rsid w:val="001E712E"/>
    <w:rsid w:val="001F5114"/>
    <w:rsid w:val="00207D2A"/>
    <w:rsid w:val="0021283C"/>
    <w:rsid w:val="0023348A"/>
    <w:rsid w:val="002737F6"/>
    <w:rsid w:val="00280CE5"/>
    <w:rsid w:val="0028351B"/>
    <w:rsid w:val="002A1266"/>
    <w:rsid w:val="002C11AC"/>
    <w:rsid w:val="002D2AA2"/>
    <w:rsid w:val="002E1A3B"/>
    <w:rsid w:val="002E3C2E"/>
    <w:rsid w:val="00330968"/>
    <w:rsid w:val="0034111E"/>
    <w:rsid w:val="00357C7C"/>
    <w:rsid w:val="00366E73"/>
    <w:rsid w:val="003936ED"/>
    <w:rsid w:val="003A1D88"/>
    <w:rsid w:val="003D4E63"/>
    <w:rsid w:val="003F205C"/>
    <w:rsid w:val="003F48CD"/>
    <w:rsid w:val="0040778B"/>
    <w:rsid w:val="00407C85"/>
    <w:rsid w:val="00411C45"/>
    <w:rsid w:val="004219D8"/>
    <w:rsid w:val="00462364"/>
    <w:rsid w:val="004638E9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77453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7017"/>
    <w:rsid w:val="0061726A"/>
    <w:rsid w:val="006340F8"/>
    <w:rsid w:val="006468D9"/>
    <w:rsid w:val="0066034E"/>
    <w:rsid w:val="00666578"/>
    <w:rsid w:val="00674951"/>
    <w:rsid w:val="00691CAB"/>
    <w:rsid w:val="006A24D0"/>
    <w:rsid w:val="006B1917"/>
    <w:rsid w:val="006C0CA6"/>
    <w:rsid w:val="006D22E8"/>
    <w:rsid w:val="006D4DDF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4516D"/>
    <w:rsid w:val="00850318"/>
    <w:rsid w:val="00851633"/>
    <w:rsid w:val="00871FAF"/>
    <w:rsid w:val="0087357E"/>
    <w:rsid w:val="00892304"/>
    <w:rsid w:val="008978D8"/>
    <w:rsid w:val="008C0EE7"/>
    <w:rsid w:val="008C40EE"/>
    <w:rsid w:val="008D34FE"/>
    <w:rsid w:val="008D7E47"/>
    <w:rsid w:val="008F03F1"/>
    <w:rsid w:val="008F718E"/>
    <w:rsid w:val="00907736"/>
    <w:rsid w:val="00911A44"/>
    <w:rsid w:val="00926D2F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3EE9"/>
    <w:rsid w:val="009E51AE"/>
    <w:rsid w:val="009F74E6"/>
    <w:rsid w:val="00A020B6"/>
    <w:rsid w:val="00A15197"/>
    <w:rsid w:val="00A31755"/>
    <w:rsid w:val="00A65798"/>
    <w:rsid w:val="00A9616A"/>
    <w:rsid w:val="00AD3BAB"/>
    <w:rsid w:val="00AD6446"/>
    <w:rsid w:val="00AE39D1"/>
    <w:rsid w:val="00B01DA2"/>
    <w:rsid w:val="00B02891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A13C5"/>
    <w:rsid w:val="00BB4A40"/>
    <w:rsid w:val="00BB76D9"/>
    <w:rsid w:val="00BE12AC"/>
    <w:rsid w:val="00BF2803"/>
    <w:rsid w:val="00C21789"/>
    <w:rsid w:val="00C2591E"/>
    <w:rsid w:val="00C36600"/>
    <w:rsid w:val="00C3780E"/>
    <w:rsid w:val="00C47A7F"/>
    <w:rsid w:val="00C56F35"/>
    <w:rsid w:val="00C56FE9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35E75"/>
    <w:rsid w:val="00D53437"/>
    <w:rsid w:val="00D54D50"/>
    <w:rsid w:val="00D65EC4"/>
    <w:rsid w:val="00D82CFE"/>
    <w:rsid w:val="00D8782C"/>
    <w:rsid w:val="00D94502"/>
    <w:rsid w:val="00DB5E97"/>
    <w:rsid w:val="00DC036F"/>
    <w:rsid w:val="00DC384E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001F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C56F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4065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1_PA_M2_2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88979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3745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9557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5</TotalTime>
  <Pages>4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8</cp:revision>
  <dcterms:created xsi:type="dcterms:W3CDTF">2020-06-06T12:47:00Z</dcterms:created>
  <dcterms:modified xsi:type="dcterms:W3CDTF">2024-06-24T06:17:00Z</dcterms:modified>
</cp:coreProperties>
</file>